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CB3" w:rsidRPr="004F4ED2" w:rsidRDefault="00787F3B" w:rsidP="00081F8F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ab </w:t>
      </w:r>
      <w:r w:rsidR="001D50F3" w:rsidRPr="004F4ED2">
        <w:rPr>
          <w:b/>
          <w:sz w:val="24"/>
          <w:szCs w:val="24"/>
        </w:rPr>
        <w:t>2</w:t>
      </w:r>
      <w:r w:rsidR="00081F8F" w:rsidRPr="004F4ED2">
        <w:rPr>
          <w:b/>
          <w:sz w:val="24"/>
          <w:szCs w:val="24"/>
        </w:rPr>
        <w:t xml:space="preserve"> – </w:t>
      </w:r>
      <w:r w:rsidR="001D50F3" w:rsidRPr="004F4ED2">
        <w:rPr>
          <w:b/>
          <w:sz w:val="24"/>
          <w:szCs w:val="24"/>
        </w:rPr>
        <w:t>Operators</w:t>
      </w:r>
      <w:r w:rsidR="00A71596">
        <w:rPr>
          <w:b/>
          <w:sz w:val="24"/>
          <w:szCs w:val="24"/>
        </w:rPr>
        <w:t xml:space="preserve"> and Variables</w:t>
      </w:r>
    </w:p>
    <w:p w:rsidR="00B16E4D" w:rsidRDefault="00B16E4D">
      <w:pPr>
        <w:rPr>
          <w:b/>
          <w:sz w:val="24"/>
          <w:szCs w:val="24"/>
        </w:rPr>
      </w:pPr>
      <w:r>
        <w:rPr>
          <w:b/>
          <w:sz w:val="24"/>
          <w:szCs w:val="24"/>
        </w:rPr>
        <w:t>Using Python Console</w:t>
      </w:r>
    </w:p>
    <w:p w:rsidR="00B16E4D" w:rsidRDefault="00B16E4D">
      <w:pPr>
        <w:rPr>
          <w:b/>
          <w:sz w:val="24"/>
          <w:szCs w:val="24"/>
        </w:rPr>
      </w:pPr>
      <w:r>
        <w:rPr>
          <w:b/>
          <w:sz w:val="24"/>
          <w:szCs w:val="24"/>
        </w:rPr>
        <w:t>Ex</w:t>
      </w:r>
      <w:r w:rsidR="005608F7">
        <w:rPr>
          <w:b/>
          <w:sz w:val="24"/>
          <w:szCs w:val="24"/>
        </w:rPr>
        <w:t>0</w:t>
      </w:r>
    </w:p>
    <w:p w:rsidR="00B16E4D" w:rsidRDefault="00B16E4D" w:rsidP="00B16E4D">
      <w:pPr>
        <w:rPr>
          <w:sz w:val="24"/>
          <w:szCs w:val="24"/>
        </w:rPr>
      </w:pPr>
      <w:r>
        <w:rPr>
          <w:sz w:val="24"/>
          <w:szCs w:val="24"/>
        </w:rPr>
        <w:t>Find</w:t>
      </w:r>
      <w:r w:rsidRPr="004F4ED2">
        <w:rPr>
          <w:sz w:val="24"/>
          <w:szCs w:val="24"/>
        </w:rPr>
        <w:t xml:space="preserve"> out the values of following expressions </w:t>
      </w:r>
      <w:r>
        <w:rPr>
          <w:sz w:val="24"/>
          <w:szCs w:val="24"/>
        </w:rPr>
        <w:t xml:space="preserve">using </w:t>
      </w:r>
      <w:r w:rsidRPr="004F4ED2">
        <w:rPr>
          <w:sz w:val="24"/>
          <w:szCs w:val="24"/>
        </w:rPr>
        <w:t xml:space="preserve">Python </w:t>
      </w:r>
      <w:r>
        <w:rPr>
          <w:sz w:val="24"/>
          <w:szCs w:val="24"/>
        </w:rPr>
        <w:t>console and record your answers.</w:t>
      </w:r>
    </w:p>
    <w:p w:rsidR="00B16E4D" w:rsidRPr="00B16E4D" w:rsidRDefault="00B16E4D" w:rsidP="00B16E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16E4D">
        <w:rPr>
          <w:sz w:val="24"/>
          <w:szCs w:val="24"/>
        </w:rPr>
        <w:t>2 + 6 * 9</w:t>
      </w:r>
    </w:p>
    <w:p w:rsidR="00B16E4D" w:rsidRPr="004F4ED2" w:rsidRDefault="00B16E4D" w:rsidP="00B16E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F4ED2">
        <w:rPr>
          <w:sz w:val="24"/>
          <w:szCs w:val="24"/>
        </w:rPr>
        <w:t>43 + 28 / 7</w:t>
      </w:r>
    </w:p>
    <w:p w:rsidR="00B16E4D" w:rsidRPr="004F4ED2" w:rsidRDefault="00B16E4D" w:rsidP="00B16E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F4ED2">
        <w:rPr>
          <w:sz w:val="24"/>
          <w:szCs w:val="24"/>
        </w:rPr>
        <w:t>90 + 30 + 40 + 22</w:t>
      </w:r>
    </w:p>
    <w:p w:rsidR="00B16E4D" w:rsidRPr="004F4ED2" w:rsidRDefault="00B16E4D" w:rsidP="00B16E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F4ED2">
        <w:rPr>
          <w:sz w:val="24"/>
          <w:szCs w:val="24"/>
        </w:rPr>
        <w:t>30 * 2</w:t>
      </w:r>
    </w:p>
    <w:p w:rsidR="00B16E4D" w:rsidRPr="004F4ED2" w:rsidRDefault="00B16E4D" w:rsidP="00B16E4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F4ED2">
        <w:rPr>
          <w:sz w:val="24"/>
          <w:szCs w:val="24"/>
        </w:rPr>
        <w:t>50 + 20 * 8 +(3 +6)</w:t>
      </w:r>
      <w:bookmarkStart w:id="0" w:name="_GoBack"/>
      <w:bookmarkEnd w:id="0"/>
    </w:p>
    <w:p w:rsidR="00346180" w:rsidRDefault="00346180">
      <w:pPr>
        <w:rPr>
          <w:b/>
          <w:sz w:val="24"/>
          <w:szCs w:val="24"/>
        </w:rPr>
      </w:pPr>
    </w:p>
    <w:p w:rsidR="00081F8F" w:rsidRPr="004F4ED2" w:rsidRDefault="00081F8F">
      <w:pPr>
        <w:rPr>
          <w:b/>
          <w:sz w:val="24"/>
          <w:szCs w:val="24"/>
        </w:rPr>
      </w:pPr>
      <w:r w:rsidRPr="004F4ED2">
        <w:rPr>
          <w:b/>
          <w:sz w:val="24"/>
          <w:szCs w:val="24"/>
        </w:rPr>
        <w:t>Task 1</w:t>
      </w:r>
      <w:r w:rsidR="004F4ED2" w:rsidRPr="004F4ED2">
        <w:rPr>
          <w:b/>
          <w:sz w:val="24"/>
          <w:szCs w:val="24"/>
        </w:rPr>
        <w:t xml:space="preserve"> – Expressions</w:t>
      </w:r>
    </w:p>
    <w:p w:rsidR="00A71596" w:rsidRDefault="00A71596">
      <w:pPr>
        <w:rPr>
          <w:sz w:val="24"/>
          <w:szCs w:val="24"/>
        </w:rPr>
      </w:pPr>
      <w:r w:rsidRPr="004F4ED2">
        <w:rPr>
          <w:sz w:val="24"/>
          <w:szCs w:val="24"/>
        </w:rPr>
        <w:t xml:space="preserve">Open PyCharm </w:t>
      </w:r>
      <w:r>
        <w:rPr>
          <w:sz w:val="24"/>
          <w:szCs w:val="24"/>
        </w:rPr>
        <w:t xml:space="preserve">and </w:t>
      </w:r>
      <w:r w:rsidRPr="004F4ED2">
        <w:rPr>
          <w:sz w:val="24"/>
          <w:szCs w:val="24"/>
        </w:rPr>
        <w:t xml:space="preserve">Create a Project called </w:t>
      </w:r>
      <w:r w:rsidR="00787F3B">
        <w:rPr>
          <w:sz w:val="24"/>
          <w:szCs w:val="24"/>
        </w:rPr>
        <w:t xml:space="preserve">Lab </w:t>
      </w:r>
      <w:r w:rsidRPr="004F4ED2">
        <w:rPr>
          <w:sz w:val="24"/>
          <w:szCs w:val="24"/>
        </w:rPr>
        <w:t>2</w:t>
      </w:r>
      <w:r>
        <w:rPr>
          <w:sz w:val="24"/>
          <w:szCs w:val="24"/>
        </w:rPr>
        <w:t xml:space="preserve">. In </w:t>
      </w:r>
      <w:r w:rsidR="00787F3B">
        <w:rPr>
          <w:sz w:val="24"/>
          <w:szCs w:val="24"/>
        </w:rPr>
        <w:t xml:space="preserve">Lab </w:t>
      </w:r>
      <w:r>
        <w:rPr>
          <w:sz w:val="24"/>
          <w:szCs w:val="24"/>
        </w:rPr>
        <w:t>2 c</w:t>
      </w:r>
      <w:r w:rsidRPr="004F4ED2">
        <w:rPr>
          <w:sz w:val="24"/>
          <w:szCs w:val="24"/>
        </w:rPr>
        <w:t>reate a Python package task1</w:t>
      </w:r>
      <w:r>
        <w:rPr>
          <w:sz w:val="24"/>
          <w:szCs w:val="24"/>
        </w:rPr>
        <w:t>.</w:t>
      </w:r>
    </w:p>
    <w:p w:rsidR="004F4ED2" w:rsidRPr="004F4ED2" w:rsidRDefault="004F4ED2">
      <w:pPr>
        <w:rPr>
          <w:b/>
          <w:sz w:val="24"/>
          <w:szCs w:val="24"/>
        </w:rPr>
      </w:pPr>
      <w:r w:rsidRPr="004F4ED2">
        <w:rPr>
          <w:b/>
          <w:sz w:val="24"/>
          <w:szCs w:val="24"/>
        </w:rPr>
        <w:t>Ex1</w:t>
      </w:r>
    </w:p>
    <w:p w:rsidR="00081F8F" w:rsidRPr="004F4ED2" w:rsidRDefault="00A71596">
      <w:pPr>
        <w:rPr>
          <w:sz w:val="24"/>
          <w:szCs w:val="24"/>
        </w:rPr>
      </w:pPr>
      <w:r>
        <w:rPr>
          <w:sz w:val="24"/>
          <w:szCs w:val="24"/>
        </w:rPr>
        <w:t xml:space="preserve">In task1, create </w:t>
      </w:r>
      <w:r w:rsidR="00B15489" w:rsidRPr="004F4ED2">
        <w:rPr>
          <w:sz w:val="24"/>
          <w:szCs w:val="24"/>
        </w:rPr>
        <w:t xml:space="preserve">a Python file </w:t>
      </w:r>
      <w:r w:rsidR="00620C3C" w:rsidRPr="004F4ED2">
        <w:rPr>
          <w:sz w:val="24"/>
          <w:szCs w:val="24"/>
        </w:rPr>
        <w:t>Ex1</w:t>
      </w:r>
      <w:r w:rsidR="00B15489" w:rsidRPr="004F4ED2">
        <w:rPr>
          <w:sz w:val="24"/>
          <w:szCs w:val="24"/>
        </w:rPr>
        <w:t xml:space="preserve">.py </w:t>
      </w:r>
      <w:r w:rsidR="00081F8F" w:rsidRPr="004F4ED2">
        <w:rPr>
          <w:sz w:val="24"/>
          <w:szCs w:val="24"/>
        </w:rPr>
        <w:t>and write the code below.</w:t>
      </w:r>
    </w:p>
    <w:p w:rsidR="005424D7" w:rsidRDefault="005424D7" w:rsidP="00A71596">
      <w:pPr>
        <w:jc w:val="center"/>
      </w:pPr>
      <w:r>
        <w:rPr>
          <w:noProof/>
          <w:lang w:eastAsia="en-AU"/>
        </w:rPr>
        <w:drawing>
          <wp:inline distT="0" distB="0" distL="0" distR="0" wp14:anchorId="724BDCE8" wp14:editId="45675105">
            <wp:extent cx="4784141" cy="17843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-1"/>
                    <a:stretch/>
                  </pic:blipFill>
                  <pic:spPr bwMode="auto">
                    <a:xfrm>
                      <a:off x="0" y="0"/>
                      <a:ext cx="4886901" cy="1822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4ED2" w:rsidRDefault="004F4ED2">
      <w:pPr>
        <w:rPr>
          <w:sz w:val="24"/>
          <w:szCs w:val="24"/>
        </w:rPr>
      </w:pPr>
      <w:r w:rsidRPr="004F4ED2">
        <w:rPr>
          <w:sz w:val="24"/>
          <w:szCs w:val="24"/>
        </w:rPr>
        <w:t>Right click on the window and run y</w:t>
      </w:r>
      <w:r>
        <w:rPr>
          <w:sz w:val="24"/>
          <w:szCs w:val="24"/>
        </w:rPr>
        <w:t xml:space="preserve">our program. You will see the values of A, B, C and D </w:t>
      </w:r>
      <w:r w:rsidRPr="004F4ED2">
        <w:rPr>
          <w:sz w:val="24"/>
          <w:szCs w:val="24"/>
        </w:rPr>
        <w:t>display in the output area.</w:t>
      </w:r>
    </w:p>
    <w:p w:rsidR="005424D7" w:rsidRPr="004F4ED2" w:rsidRDefault="004F4ED2">
      <w:pPr>
        <w:rPr>
          <w:sz w:val="24"/>
          <w:szCs w:val="24"/>
        </w:rPr>
      </w:pPr>
      <w:r w:rsidRPr="004F4ED2">
        <w:rPr>
          <w:sz w:val="24"/>
          <w:szCs w:val="24"/>
        </w:rPr>
        <w:t xml:space="preserve">Verify your answers by </w:t>
      </w:r>
      <w:r w:rsidR="00B72D22">
        <w:rPr>
          <w:sz w:val="24"/>
          <w:szCs w:val="24"/>
        </w:rPr>
        <w:t>running them in Python Console</w:t>
      </w:r>
      <w:r w:rsidRPr="004F4ED2">
        <w:rPr>
          <w:sz w:val="24"/>
          <w:szCs w:val="24"/>
        </w:rPr>
        <w:t>.</w:t>
      </w:r>
    </w:p>
    <w:p w:rsidR="004F4ED2" w:rsidRPr="004F4ED2" w:rsidRDefault="004F4ED2" w:rsidP="00A71596">
      <w:pPr>
        <w:spacing w:after="0"/>
        <w:rPr>
          <w:sz w:val="24"/>
          <w:szCs w:val="24"/>
        </w:rPr>
      </w:pPr>
    </w:p>
    <w:p w:rsidR="004F4ED2" w:rsidRDefault="004F4ED2">
      <w:pPr>
        <w:rPr>
          <w:b/>
          <w:sz w:val="24"/>
          <w:szCs w:val="24"/>
        </w:rPr>
      </w:pPr>
      <w:r w:rsidRPr="004F4ED2">
        <w:rPr>
          <w:b/>
          <w:sz w:val="24"/>
          <w:szCs w:val="24"/>
        </w:rPr>
        <w:t>Ex</w:t>
      </w:r>
      <w:r w:rsidR="00B72D22">
        <w:rPr>
          <w:b/>
          <w:sz w:val="24"/>
          <w:szCs w:val="24"/>
        </w:rPr>
        <w:t>2</w:t>
      </w:r>
    </w:p>
    <w:p w:rsidR="00A71596" w:rsidRPr="004F4ED2" w:rsidRDefault="00A71596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Add </w:t>
      </w:r>
      <w:r w:rsidRPr="004F4ED2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new </w:t>
      </w:r>
      <w:r w:rsidRPr="004F4ED2">
        <w:rPr>
          <w:sz w:val="24"/>
          <w:szCs w:val="24"/>
        </w:rPr>
        <w:t xml:space="preserve">Python file </w:t>
      </w:r>
      <w:r>
        <w:rPr>
          <w:sz w:val="24"/>
          <w:szCs w:val="24"/>
        </w:rPr>
        <w:t>Ex3</w:t>
      </w:r>
      <w:r w:rsidRPr="004F4ED2">
        <w:rPr>
          <w:sz w:val="24"/>
          <w:szCs w:val="24"/>
        </w:rPr>
        <w:t>.py</w:t>
      </w:r>
      <w:r>
        <w:rPr>
          <w:sz w:val="24"/>
          <w:szCs w:val="24"/>
        </w:rPr>
        <w:t xml:space="preserve"> to package task1.</w:t>
      </w:r>
    </w:p>
    <w:p w:rsidR="00081F8F" w:rsidRDefault="005424D7" w:rsidP="00A71596">
      <w:pPr>
        <w:jc w:val="center"/>
      </w:pPr>
      <w:r>
        <w:rPr>
          <w:noProof/>
          <w:lang w:eastAsia="en-AU"/>
        </w:rPr>
        <w:drawing>
          <wp:inline distT="0" distB="0" distL="0" distR="0" wp14:anchorId="7D66808F" wp14:editId="3F195C52">
            <wp:extent cx="3884371" cy="986644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34010"/>
                    <a:stretch/>
                  </pic:blipFill>
                  <pic:spPr bwMode="auto">
                    <a:xfrm>
                      <a:off x="0" y="0"/>
                      <a:ext cx="3949808" cy="1003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2D22" w:rsidRPr="004F4ED2" w:rsidRDefault="004F4ED2" w:rsidP="00B72D22">
      <w:pPr>
        <w:rPr>
          <w:sz w:val="24"/>
          <w:szCs w:val="24"/>
        </w:rPr>
      </w:pPr>
      <w:r w:rsidRPr="004F4ED2">
        <w:rPr>
          <w:sz w:val="24"/>
          <w:szCs w:val="24"/>
        </w:rPr>
        <w:t>Run above code and find values of A and B. Explain why they are different.</w:t>
      </w:r>
      <w:r w:rsidR="00346180">
        <w:rPr>
          <w:sz w:val="24"/>
          <w:szCs w:val="24"/>
        </w:rPr>
        <w:t xml:space="preserve"> </w:t>
      </w:r>
      <w:r w:rsidR="00B72D22" w:rsidRPr="004F4ED2">
        <w:rPr>
          <w:sz w:val="24"/>
          <w:szCs w:val="24"/>
        </w:rPr>
        <w:t xml:space="preserve">Verify your answers by </w:t>
      </w:r>
      <w:r w:rsidR="00B72D22">
        <w:rPr>
          <w:sz w:val="24"/>
          <w:szCs w:val="24"/>
        </w:rPr>
        <w:t>running them in Python Console</w:t>
      </w:r>
      <w:r w:rsidR="00B72D22" w:rsidRPr="004F4ED2">
        <w:rPr>
          <w:sz w:val="24"/>
          <w:szCs w:val="24"/>
        </w:rPr>
        <w:t>.</w:t>
      </w:r>
    </w:p>
    <w:p w:rsidR="00A71596" w:rsidRDefault="00A71596" w:rsidP="005D1D57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Task 2 – variables</w:t>
      </w:r>
    </w:p>
    <w:p w:rsidR="005D1D57" w:rsidRPr="004F4ED2" w:rsidRDefault="005D1D57" w:rsidP="005D1D57">
      <w:pPr>
        <w:rPr>
          <w:b/>
          <w:sz w:val="24"/>
          <w:szCs w:val="24"/>
        </w:rPr>
      </w:pPr>
      <w:r w:rsidRPr="004F4ED2">
        <w:rPr>
          <w:b/>
          <w:sz w:val="24"/>
          <w:szCs w:val="24"/>
        </w:rPr>
        <w:t>What is a variable?</w:t>
      </w:r>
    </w:p>
    <w:p w:rsidR="005D1D57" w:rsidRPr="004F4ED2" w:rsidRDefault="005D1D57" w:rsidP="005D1D57">
      <w:pPr>
        <w:rPr>
          <w:sz w:val="24"/>
          <w:szCs w:val="24"/>
        </w:rPr>
      </w:pPr>
      <w:r w:rsidRPr="004F4ED2">
        <w:rPr>
          <w:sz w:val="24"/>
          <w:szCs w:val="24"/>
        </w:rPr>
        <w:t xml:space="preserve">Please refer to </w:t>
      </w:r>
      <w:r w:rsidR="00A71596">
        <w:rPr>
          <w:sz w:val="24"/>
          <w:szCs w:val="24"/>
        </w:rPr>
        <w:t xml:space="preserve">Week 2 lecture note and </w:t>
      </w:r>
      <w:r w:rsidRPr="004F4ED2">
        <w:rPr>
          <w:sz w:val="24"/>
          <w:szCs w:val="24"/>
        </w:rPr>
        <w:fldChar w:fldCharType="begin"/>
      </w:r>
      <w:r w:rsidR="008C46F4">
        <w:rPr>
          <w:sz w:val="24"/>
          <w:szCs w:val="24"/>
        </w:rPr>
        <w:instrText xml:space="preserve"> ADDIN EN.CITE &lt;EndNote&gt;&lt;Cite&gt;&lt;Author&gt;Sweigart&lt;/Author&gt;&lt;Year&gt;2015&lt;/Year&gt;&lt;RecNum&gt;1&lt;/RecNum&gt;&lt;DisplayText&gt;(Sweigart 2015)&lt;/DisplayText&gt;&lt;record&gt;&lt;rec-number&gt;1&lt;/rec-number&gt;&lt;foreign-keys&gt;&lt;key app="EN" db-id="90r22xx2g9tsxle0ezov5xwqs5s0sdttt0za" timestamp="1451539458"&gt;1&lt;/key&gt;&lt;/foreign-keys&gt;&lt;ref-type name="Book"&gt;6&lt;/ref-type&gt;&lt;contributors&gt;&lt;authors&gt;&lt;author&gt;Albert Sweigart&lt;/author&gt;&lt;/authors&gt;&lt;/contributors&gt;&lt;titles&gt;&lt;title&gt;Invent Your Own Computer Games with Python 3rd Edition&lt;/title&gt;&lt;/titles&gt;&lt;edition&gt;3&lt;/edition&gt;&lt;dates&gt;&lt;year&gt;2015&lt;/year&gt;&lt;/dates&gt;&lt;urls&gt;&lt;/urls&gt;&lt;/record&gt;&lt;/Cite&gt;&lt;/EndNote&gt;</w:instrText>
      </w:r>
      <w:r w:rsidRPr="004F4ED2">
        <w:rPr>
          <w:sz w:val="24"/>
          <w:szCs w:val="24"/>
        </w:rPr>
        <w:fldChar w:fldCharType="separate"/>
      </w:r>
      <w:r w:rsidR="008C46F4">
        <w:rPr>
          <w:noProof/>
          <w:sz w:val="24"/>
          <w:szCs w:val="24"/>
        </w:rPr>
        <w:t>(Sweigart 2015)</w:t>
      </w:r>
      <w:r w:rsidRPr="004F4ED2">
        <w:rPr>
          <w:sz w:val="24"/>
          <w:szCs w:val="24"/>
        </w:rPr>
        <w:fldChar w:fldCharType="end"/>
      </w:r>
      <w:r w:rsidR="00274A9C">
        <w:rPr>
          <w:sz w:val="24"/>
          <w:szCs w:val="24"/>
        </w:rPr>
        <w:t xml:space="preserve"> pages 19 -13. P</w:t>
      </w:r>
      <w:r w:rsidRPr="004F4ED2">
        <w:rPr>
          <w:sz w:val="24"/>
          <w:szCs w:val="24"/>
        </w:rPr>
        <w:t>ractice examples from the book to understand variables.</w:t>
      </w:r>
    </w:p>
    <w:p w:rsidR="008C46F4" w:rsidRPr="008C46F4" w:rsidRDefault="008C46F4" w:rsidP="005D1D57">
      <w:pPr>
        <w:rPr>
          <w:b/>
          <w:sz w:val="24"/>
          <w:szCs w:val="24"/>
          <w:u w:val="single"/>
        </w:rPr>
      </w:pPr>
      <w:r w:rsidRPr="008C46F4">
        <w:rPr>
          <w:sz w:val="24"/>
          <w:szCs w:val="24"/>
          <w:u w:val="single"/>
        </w:rPr>
        <w:t xml:space="preserve">In project </w:t>
      </w:r>
      <w:r w:rsidR="00787F3B">
        <w:rPr>
          <w:sz w:val="24"/>
          <w:szCs w:val="24"/>
          <w:u w:val="single"/>
        </w:rPr>
        <w:t xml:space="preserve">Lab </w:t>
      </w:r>
      <w:r w:rsidRPr="008C46F4">
        <w:rPr>
          <w:sz w:val="24"/>
          <w:szCs w:val="24"/>
          <w:u w:val="single"/>
        </w:rPr>
        <w:t>2 create a Python package task2.</w:t>
      </w:r>
    </w:p>
    <w:p w:rsidR="008C46F4" w:rsidRDefault="008C46F4" w:rsidP="005D1D57">
      <w:pPr>
        <w:rPr>
          <w:b/>
          <w:sz w:val="24"/>
          <w:szCs w:val="24"/>
        </w:rPr>
      </w:pPr>
    </w:p>
    <w:p w:rsidR="008C46F4" w:rsidRDefault="008C46F4" w:rsidP="005D1D57">
      <w:pPr>
        <w:rPr>
          <w:b/>
          <w:sz w:val="24"/>
          <w:szCs w:val="24"/>
        </w:rPr>
      </w:pPr>
      <w:r>
        <w:rPr>
          <w:b/>
          <w:sz w:val="24"/>
          <w:szCs w:val="24"/>
        </w:rPr>
        <w:t>Ex1</w:t>
      </w:r>
    </w:p>
    <w:p w:rsidR="008C46F4" w:rsidRDefault="001F302B" w:rsidP="005D1D57">
      <w:pPr>
        <w:rPr>
          <w:sz w:val="24"/>
          <w:szCs w:val="24"/>
        </w:rPr>
      </w:pPr>
      <w:r>
        <w:rPr>
          <w:sz w:val="24"/>
          <w:szCs w:val="24"/>
        </w:rPr>
        <w:t>In a new python file Ex1.py r</w:t>
      </w:r>
      <w:r w:rsidR="008C46F4">
        <w:rPr>
          <w:sz w:val="24"/>
          <w:szCs w:val="24"/>
        </w:rPr>
        <w:t>epeat class exercise in Week 2 lecture note</w:t>
      </w:r>
      <w:r w:rsidR="000F7361">
        <w:rPr>
          <w:sz w:val="24"/>
          <w:szCs w:val="24"/>
        </w:rPr>
        <w:t xml:space="preserve"> slide 1</w:t>
      </w:r>
      <w:r w:rsidR="00005850">
        <w:rPr>
          <w:sz w:val="24"/>
          <w:szCs w:val="24"/>
        </w:rPr>
        <w:t>6</w:t>
      </w:r>
      <w:r w:rsidR="008C46F4">
        <w:rPr>
          <w:sz w:val="24"/>
          <w:szCs w:val="24"/>
        </w:rPr>
        <w:t>.</w:t>
      </w:r>
    </w:p>
    <w:p w:rsidR="00C1639B" w:rsidRDefault="00C1639B" w:rsidP="005D1D57">
      <w:pPr>
        <w:rPr>
          <w:sz w:val="24"/>
          <w:szCs w:val="24"/>
        </w:rPr>
      </w:pPr>
    </w:p>
    <w:p w:rsidR="00C1639B" w:rsidRDefault="00C1639B" w:rsidP="00C1639B">
      <w:pPr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t>Ex</w:t>
      </w:r>
      <w:r>
        <w:rPr>
          <w:b/>
          <w:sz w:val="24"/>
          <w:szCs w:val="24"/>
        </w:rPr>
        <w:t>2</w:t>
      </w:r>
    </w:p>
    <w:p w:rsidR="008C46F4" w:rsidRDefault="00005850" w:rsidP="00C1639B">
      <w:pPr>
        <w:rPr>
          <w:sz w:val="24"/>
          <w:szCs w:val="24"/>
        </w:rPr>
      </w:pPr>
      <w:r>
        <w:rPr>
          <w:sz w:val="24"/>
          <w:szCs w:val="24"/>
        </w:rPr>
        <w:t>In a new python file Ex2.py w</w:t>
      </w:r>
      <w:r w:rsidR="00C1639B">
        <w:rPr>
          <w:sz w:val="24"/>
          <w:szCs w:val="24"/>
        </w:rPr>
        <w:t>rite a program to produce the following output.</w:t>
      </w:r>
      <w:r w:rsidR="001E26A3">
        <w:rPr>
          <w:sz w:val="24"/>
          <w:szCs w:val="24"/>
        </w:rPr>
        <w:t xml:space="preserve"> Code required is similar to Ex 1 above.</w:t>
      </w:r>
    </w:p>
    <w:p w:rsidR="001E26A3" w:rsidRDefault="001E26A3" w:rsidP="001E26A3">
      <w:pPr>
        <w:tabs>
          <w:tab w:val="left" w:pos="7419"/>
        </w:tabs>
        <w:rPr>
          <w:sz w:val="24"/>
          <w:szCs w:val="24"/>
        </w:rPr>
      </w:pPr>
      <w:r>
        <w:rPr>
          <w:sz w:val="24"/>
          <w:szCs w:val="24"/>
        </w:rPr>
        <w:t>Steps:</w:t>
      </w:r>
      <w:r>
        <w:rPr>
          <w:sz w:val="24"/>
          <w:szCs w:val="24"/>
        </w:rPr>
        <w:tab/>
      </w:r>
    </w:p>
    <w:p w:rsidR="001E26A3" w:rsidRDefault="001E26A3" w:rsidP="001E26A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rite an input command with the question “What is your name?”</w:t>
      </w:r>
    </w:p>
    <w:p w:rsidR="001E26A3" w:rsidRDefault="001E26A3" w:rsidP="001E26A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ad the input to a variable – name your variable according to convention.</w:t>
      </w:r>
    </w:p>
    <w:p w:rsidR="001E26A3" w:rsidRDefault="001E26A3" w:rsidP="001E26A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int by adding the word “Hi” and a space to the variable.</w:t>
      </w:r>
    </w:p>
    <w:p w:rsidR="00C1639B" w:rsidRDefault="00C1639B" w:rsidP="00C1639B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21FE8645" wp14:editId="406602B9">
            <wp:extent cx="5271770" cy="599846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397447" cy="614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46F4" w:rsidRDefault="008C46F4" w:rsidP="00913E60">
      <w:pPr>
        <w:spacing w:before="840"/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t>Ex</w:t>
      </w:r>
      <w:r w:rsidR="00C1639B">
        <w:rPr>
          <w:b/>
          <w:sz w:val="24"/>
          <w:szCs w:val="24"/>
        </w:rPr>
        <w:t>3</w:t>
      </w:r>
    </w:p>
    <w:p w:rsidR="001F302B" w:rsidRPr="008C46F4" w:rsidRDefault="001F302B" w:rsidP="005D1D57">
      <w:pPr>
        <w:rPr>
          <w:b/>
          <w:sz w:val="24"/>
          <w:szCs w:val="24"/>
        </w:rPr>
      </w:pPr>
      <w:r>
        <w:rPr>
          <w:sz w:val="24"/>
          <w:szCs w:val="24"/>
        </w:rPr>
        <w:t>In a new python file Ex</w:t>
      </w:r>
      <w:r w:rsidR="00005850">
        <w:rPr>
          <w:sz w:val="24"/>
          <w:szCs w:val="24"/>
        </w:rPr>
        <w:t>3</w:t>
      </w:r>
      <w:r>
        <w:rPr>
          <w:sz w:val="24"/>
          <w:szCs w:val="24"/>
        </w:rPr>
        <w:t>.py run the following code.</w:t>
      </w:r>
    </w:p>
    <w:p w:rsidR="008C46F4" w:rsidRDefault="009F0BF2" w:rsidP="005D1D57">
      <w:pPr>
        <w:rPr>
          <w:b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2B511D1" wp14:editId="0ABAAE1B">
            <wp:extent cx="4784605" cy="920750"/>
            <wp:effectExtent l="19050" t="19050" r="16510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7414" cy="9270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C46F4" w:rsidRDefault="00FD602D" w:rsidP="00913E60">
      <w:pPr>
        <w:spacing w:before="120" w:after="120"/>
        <w:rPr>
          <w:sz w:val="24"/>
          <w:szCs w:val="24"/>
        </w:rPr>
      </w:pPr>
      <w:r>
        <w:rPr>
          <w:sz w:val="24"/>
          <w:szCs w:val="24"/>
        </w:rPr>
        <w:t>Improve your code to print the sum of the two numbers</w:t>
      </w:r>
      <w:r w:rsidR="00913E60">
        <w:rPr>
          <w:sz w:val="24"/>
          <w:szCs w:val="24"/>
        </w:rPr>
        <w:t>. Your output should look</w:t>
      </w:r>
      <w:r>
        <w:rPr>
          <w:sz w:val="24"/>
          <w:szCs w:val="24"/>
        </w:rPr>
        <w:t xml:space="preserve"> as follows.</w:t>
      </w:r>
    </w:p>
    <w:p w:rsidR="00FD602D" w:rsidRDefault="00C32357" w:rsidP="005D1D57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A934E7A" wp14:editId="35B6AC54">
            <wp:extent cx="476250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3E60" w:rsidRDefault="00913E60" w:rsidP="00913E60">
      <w:pPr>
        <w:spacing w:after="120"/>
        <w:rPr>
          <w:sz w:val="24"/>
          <w:szCs w:val="24"/>
        </w:rPr>
      </w:pPr>
      <w:r w:rsidRPr="00C1639B">
        <w:rPr>
          <w:b/>
          <w:sz w:val="24"/>
          <w:szCs w:val="24"/>
        </w:rPr>
        <w:t>NOTE:</w:t>
      </w:r>
      <w:r>
        <w:rPr>
          <w:sz w:val="24"/>
          <w:szCs w:val="24"/>
        </w:rPr>
        <w:t xml:space="preserve"> </w:t>
      </w:r>
      <w:r w:rsidR="00C32357">
        <w:rPr>
          <w:sz w:val="24"/>
          <w:szCs w:val="24"/>
        </w:rPr>
        <w:t>Use f’ string to format the output</w:t>
      </w:r>
      <w:r>
        <w:rPr>
          <w:sz w:val="24"/>
          <w:szCs w:val="24"/>
        </w:rPr>
        <w:t>.</w:t>
      </w:r>
      <w:r w:rsidR="005C2083">
        <w:rPr>
          <w:sz w:val="24"/>
          <w:szCs w:val="24"/>
        </w:rPr>
        <w:t xml:space="preserve"> Refer to Topic 2 Appendix.</w:t>
      </w:r>
    </w:p>
    <w:p w:rsidR="00C1639B" w:rsidRDefault="00C1639B" w:rsidP="00C1639B">
      <w:pPr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lastRenderedPageBreak/>
        <w:t>Ex</w:t>
      </w:r>
      <w:r>
        <w:rPr>
          <w:b/>
          <w:sz w:val="24"/>
          <w:szCs w:val="24"/>
        </w:rPr>
        <w:t>4</w:t>
      </w:r>
    </w:p>
    <w:p w:rsidR="00C1639B" w:rsidRDefault="00005850" w:rsidP="00C1639B">
      <w:pPr>
        <w:rPr>
          <w:sz w:val="24"/>
          <w:szCs w:val="24"/>
        </w:rPr>
      </w:pPr>
      <w:r>
        <w:rPr>
          <w:sz w:val="24"/>
          <w:szCs w:val="24"/>
        </w:rPr>
        <w:t>In a new python file Ex4.py p</w:t>
      </w:r>
      <w:r w:rsidR="00C1639B">
        <w:rPr>
          <w:sz w:val="24"/>
          <w:szCs w:val="24"/>
        </w:rPr>
        <w:t xml:space="preserve">ractice </w:t>
      </w:r>
      <w:r>
        <w:rPr>
          <w:sz w:val="24"/>
          <w:szCs w:val="24"/>
        </w:rPr>
        <w:t xml:space="preserve">escape sequence </w:t>
      </w:r>
      <w:r w:rsidR="00C1639B">
        <w:rPr>
          <w:sz w:val="24"/>
          <w:szCs w:val="24"/>
        </w:rPr>
        <w:t>examples given in lecture 2 slide 2</w:t>
      </w:r>
      <w:r>
        <w:rPr>
          <w:sz w:val="24"/>
          <w:szCs w:val="24"/>
        </w:rPr>
        <w:t>5</w:t>
      </w:r>
      <w:r w:rsidR="00C1639B">
        <w:rPr>
          <w:sz w:val="24"/>
          <w:szCs w:val="24"/>
        </w:rPr>
        <w:t>.</w:t>
      </w:r>
      <w:r>
        <w:rPr>
          <w:sz w:val="24"/>
          <w:szCs w:val="24"/>
        </w:rPr>
        <w:t xml:space="preserve"> Understand the ef</w:t>
      </w:r>
      <w:r w:rsidR="00E15642">
        <w:rPr>
          <w:sz w:val="24"/>
          <w:szCs w:val="24"/>
        </w:rPr>
        <w:t>fects of escape characters (\n and \t</w:t>
      </w:r>
      <w:r>
        <w:rPr>
          <w:sz w:val="24"/>
          <w:szCs w:val="24"/>
        </w:rPr>
        <w:t>). You can also do this in Python console.</w:t>
      </w:r>
    </w:p>
    <w:p w:rsidR="00A15650" w:rsidRDefault="00346180" w:rsidP="00C1639B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20884C20" wp14:editId="466F4F81">
            <wp:extent cx="4524375" cy="5905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EC0" w:rsidRPr="00346180" w:rsidRDefault="00877EC0" w:rsidP="00A15650">
      <w:pPr>
        <w:rPr>
          <w:b/>
          <w:sz w:val="16"/>
          <w:szCs w:val="16"/>
        </w:rPr>
      </w:pPr>
    </w:p>
    <w:p w:rsidR="00A15650" w:rsidRDefault="00A15650" w:rsidP="00A15650">
      <w:pPr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t>Ex</w:t>
      </w:r>
      <w:r>
        <w:rPr>
          <w:b/>
          <w:sz w:val="24"/>
          <w:szCs w:val="24"/>
        </w:rPr>
        <w:t>5</w:t>
      </w:r>
    </w:p>
    <w:p w:rsidR="00A15650" w:rsidRDefault="00A15650" w:rsidP="00A15650">
      <w:pPr>
        <w:rPr>
          <w:sz w:val="24"/>
          <w:szCs w:val="24"/>
        </w:rPr>
      </w:pPr>
      <w:r>
        <w:rPr>
          <w:sz w:val="24"/>
          <w:szCs w:val="24"/>
        </w:rPr>
        <w:t>In a new python file Ex5.py enter and run the following code.</w:t>
      </w:r>
    </w:p>
    <w:p w:rsidR="00A15650" w:rsidRDefault="009F0BF2" w:rsidP="00A15650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B33C4DC" wp14:editId="343AF3AB">
            <wp:extent cx="5731510" cy="812165"/>
            <wp:effectExtent l="0" t="0" r="254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EC" w:rsidRDefault="00BB64EC" w:rsidP="00A15650">
      <w:pPr>
        <w:rPr>
          <w:sz w:val="24"/>
          <w:szCs w:val="24"/>
        </w:rPr>
      </w:pPr>
      <w:r>
        <w:rPr>
          <w:sz w:val="24"/>
          <w:szCs w:val="24"/>
        </w:rPr>
        <w:t>Observe how output is displayed. Update your code to produce the following output.</w:t>
      </w:r>
    </w:p>
    <w:p w:rsidR="00BB64EC" w:rsidRDefault="009F0BF2" w:rsidP="00A15650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2D237876" wp14:editId="256B2B1D">
            <wp:extent cx="3028950" cy="825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4EC" w:rsidRDefault="00BB64EC" w:rsidP="00A15650">
      <w:pPr>
        <w:rPr>
          <w:sz w:val="24"/>
          <w:szCs w:val="24"/>
        </w:rPr>
      </w:pPr>
      <w:r>
        <w:rPr>
          <w:sz w:val="24"/>
          <w:szCs w:val="24"/>
        </w:rPr>
        <w:t>Note</w:t>
      </w:r>
      <w:r w:rsidR="006B03AF">
        <w:rPr>
          <w:sz w:val="24"/>
          <w:szCs w:val="24"/>
        </w:rPr>
        <w:t xml:space="preserve">: in the </w:t>
      </w:r>
      <w:r w:rsidR="00346180">
        <w:rPr>
          <w:sz w:val="24"/>
          <w:szCs w:val="24"/>
        </w:rPr>
        <w:t>input</w:t>
      </w:r>
      <w:r w:rsidR="006B03AF">
        <w:rPr>
          <w:sz w:val="24"/>
          <w:szCs w:val="24"/>
        </w:rPr>
        <w:t xml:space="preserve"> line</w:t>
      </w:r>
      <w:r w:rsidR="00346180">
        <w:rPr>
          <w:sz w:val="24"/>
          <w:szCs w:val="24"/>
        </w:rPr>
        <w:t>s</w:t>
      </w:r>
      <w:r w:rsidR="006B03AF">
        <w:rPr>
          <w:sz w:val="24"/>
          <w:szCs w:val="24"/>
        </w:rPr>
        <w:t xml:space="preserve"> there </w:t>
      </w:r>
      <w:r w:rsidR="00346180">
        <w:rPr>
          <w:sz w:val="24"/>
          <w:szCs w:val="24"/>
        </w:rPr>
        <w:t>are</w:t>
      </w:r>
      <w:r w:rsidR="006B03AF">
        <w:rPr>
          <w:sz w:val="24"/>
          <w:szCs w:val="24"/>
        </w:rPr>
        <w:t xml:space="preserve"> </w:t>
      </w:r>
      <w:r>
        <w:rPr>
          <w:sz w:val="24"/>
          <w:szCs w:val="24"/>
        </w:rPr>
        <w:t>tab space</w:t>
      </w:r>
      <w:r w:rsidR="00346180">
        <w:rPr>
          <w:sz w:val="24"/>
          <w:szCs w:val="24"/>
        </w:rPr>
        <w:t>s</w:t>
      </w:r>
      <w:r>
        <w:rPr>
          <w:sz w:val="24"/>
          <w:szCs w:val="24"/>
        </w:rPr>
        <w:t xml:space="preserve"> next to </w:t>
      </w:r>
      <w:r w:rsidR="00346180">
        <w:rPr>
          <w:sz w:val="24"/>
          <w:szCs w:val="24"/>
        </w:rPr>
        <w:t>the message</w:t>
      </w:r>
      <w:r w:rsidR="006B03AF">
        <w:rPr>
          <w:sz w:val="24"/>
          <w:szCs w:val="24"/>
        </w:rPr>
        <w:t>. A</w:t>
      </w:r>
      <w:r>
        <w:rPr>
          <w:sz w:val="24"/>
          <w:szCs w:val="24"/>
        </w:rPr>
        <w:t xml:space="preserve">nd the </w:t>
      </w:r>
      <w:r w:rsidR="006B03AF">
        <w:rPr>
          <w:sz w:val="24"/>
          <w:szCs w:val="24"/>
        </w:rPr>
        <w:t>output appear as two lines</w:t>
      </w:r>
      <w:r w:rsidR="00346180">
        <w:rPr>
          <w:sz w:val="24"/>
          <w:szCs w:val="24"/>
        </w:rPr>
        <w:t xml:space="preserve"> due to the \n character</w:t>
      </w:r>
      <w:r>
        <w:rPr>
          <w:sz w:val="24"/>
          <w:szCs w:val="24"/>
        </w:rPr>
        <w:t>.</w:t>
      </w:r>
    </w:p>
    <w:p w:rsidR="00346180" w:rsidRPr="00346180" w:rsidRDefault="00346180" w:rsidP="00BB64EC">
      <w:pPr>
        <w:rPr>
          <w:b/>
          <w:sz w:val="16"/>
          <w:szCs w:val="16"/>
        </w:rPr>
      </w:pPr>
    </w:p>
    <w:p w:rsidR="00BB64EC" w:rsidRDefault="00BB64EC" w:rsidP="00BB64EC">
      <w:pPr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t>Ex</w:t>
      </w:r>
      <w:r>
        <w:rPr>
          <w:b/>
          <w:sz w:val="24"/>
          <w:szCs w:val="24"/>
        </w:rPr>
        <w:t>6</w:t>
      </w:r>
    </w:p>
    <w:p w:rsidR="00BB64EC" w:rsidRDefault="001F1B82" w:rsidP="00BB64EC">
      <w:pPr>
        <w:rPr>
          <w:sz w:val="24"/>
          <w:szCs w:val="24"/>
        </w:rPr>
      </w:pPr>
      <w:r>
        <w:rPr>
          <w:sz w:val="24"/>
          <w:szCs w:val="24"/>
        </w:rPr>
        <w:t>In a new python file Ex6.py enter and run the following code.</w:t>
      </w:r>
    </w:p>
    <w:p w:rsidR="00BB64EC" w:rsidRDefault="00346180" w:rsidP="00BB64EC">
      <w:pPr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EC667CD" wp14:editId="7872DF60">
            <wp:extent cx="6172200" cy="2628900"/>
            <wp:effectExtent l="19050" t="19050" r="19050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3442" cy="2629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F1B82" w:rsidRDefault="001F1B82" w:rsidP="00BB64EC">
      <w:pPr>
        <w:rPr>
          <w:sz w:val="24"/>
          <w:szCs w:val="24"/>
        </w:rPr>
      </w:pPr>
      <w:r>
        <w:rPr>
          <w:sz w:val="24"/>
          <w:szCs w:val="24"/>
        </w:rPr>
        <w:lastRenderedPageBreak/>
        <w:t>Run and observe the output. Then do the following changes to your code.</w:t>
      </w:r>
    </w:p>
    <w:p w:rsidR="001F1B82" w:rsidRDefault="006A1FAB" w:rsidP="001F1B8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d comments before lines 4 and 5 explaining what those lines do.</w:t>
      </w:r>
    </w:p>
    <w:p w:rsidR="006A1FAB" w:rsidRDefault="006A1FAB" w:rsidP="001F1B8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hange your output to print the last output line in two lines.</w:t>
      </w:r>
    </w:p>
    <w:p w:rsidR="006A1FAB" w:rsidRDefault="006A1FAB" w:rsidP="001F1B8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un above program and try entering numbers 12.5 and 15.8 as the first and second input numbers. What happens? Why? Explain to your teacher. </w:t>
      </w:r>
    </w:p>
    <w:p w:rsidR="006A1FAB" w:rsidRPr="001F1B82" w:rsidRDefault="006A1FAB" w:rsidP="001F1B8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pdate your program to read decimal numbers as inputs.</w:t>
      </w:r>
    </w:p>
    <w:p w:rsidR="006A1FAB" w:rsidRDefault="006A1FAB" w:rsidP="00BB64EC">
      <w:pPr>
        <w:rPr>
          <w:b/>
          <w:sz w:val="24"/>
          <w:szCs w:val="24"/>
        </w:rPr>
      </w:pPr>
    </w:p>
    <w:p w:rsidR="001F1B82" w:rsidRPr="001F1B82" w:rsidRDefault="001F1B82" w:rsidP="00BB64EC">
      <w:pPr>
        <w:rPr>
          <w:b/>
          <w:sz w:val="24"/>
          <w:szCs w:val="24"/>
        </w:rPr>
      </w:pPr>
      <w:r w:rsidRPr="008C46F4">
        <w:rPr>
          <w:b/>
          <w:sz w:val="24"/>
          <w:szCs w:val="24"/>
        </w:rPr>
        <w:t>Ex</w:t>
      </w:r>
      <w:r>
        <w:rPr>
          <w:b/>
          <w:sz w:val="24"/>
          <w:szCs w:val="24"/>
        </w:rPr>
        <w:t>7</w:t>
      </w:r>
    </w:p>
    <w:p w:rsidR="00BB64EC" w:rsidRDefault="00BB64EC" w:rsidP="00BB64EC">
      <w:pPr>
        <w:rPr>
          <w:sz w:val="24"/>
          <w:szCs w:val="24"/>
        </w:rPr>
      </w:pPr>
      <w:r>
        <w:rPr>
          <w:sz w:val="24"/>
          <w:szCs w:val="24"/>
        </w:rPr>
        <w:t xml:space="preserve">Write a program to read two decimal numbers as width and the length of a room. Calculate and display the area of the room. </w:t>
      </w:r>
    </w:p>
    <w:p w:rsidR="00691E95" w:rsidRDefault="00691E95">
      <w:pPr>
        <w:rPr>
          <w:b/>
          <w:sz w:val="24"/>
          <w:szCs w:val="24"/>
        </w:rPr>
      </w:pPr>
    </w:p>
    <w:p w:rsidR="009A1C51" w:rsidRPr="009A1C51" w:rsidRDefault="009A1C51">
      <w:pPr>
        <w:rPr>
          <w:b/>
          <w:sz w:val="24"/>
          <w:szCs w:val="24"/>
          <w:u w:val="single"/>
        </w:rPr>
      </w:pPr>
      <w:r w:rsidRPr="009A1C51">
        <w:rPr>
          <w:b/>
          <w:sz w:val="24"/>
          <w:szCs w:val="24"/>
          <w:u w:val="single"/>
        </w:rPr>
        <w:t>Additional Exercises</w:t>
      </w:r>
    </w:p>
    <w:p w:rsidR="004A439D" w:rsidRDefault="009A1C51">
      <w:pPr>
        <w:rPr>
          <w:b/>
          <w:sz w:val="24"/>
          <w:szCs w:val="24"/>
        </w:rPr>
      </w:pPr>
      <w:r>
        <w:rPr>
          <w:b/>
          <w:sz w:val="24"/>
          <w:szCs w:val="24"/>
        </w:rPr>
        <w:t>Ad</w:t>
      </w:r>
      <w:r w:rsidR="000C287C"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>1</w:t>
      </w:r>
    </w:p>
    <w:p w:rsidR="004A439D" w:rsidRDefault="004A439D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Write a program to</w:t>
      </w:r>
      <w:r w:rsidRPr="004A439D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calculate total purchases at a book store.</w:t>
      </w:r>
    </w:p>
    <w:p w:rsidR="00691E95" w:rsidRDefault="004A439D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The book store sells any new book for $10.</w:t>
      </w:r>
      <w:r w:rsidR="00691E95">
        <w:rPr>
          <w:sz w:val="24"/>
          <w:szCs w:val="24"/>
        </w:rPr>
        <w:t xml:space="preserve"> </w:t>
      </w:r>
      <w:r>
        <w:rPr>
          <w:sz w:val="24"/>
          <w:szCs w:val="24"/>
        </w:rPr>
        <w:t>Any old book cost $4.50.</w:t>
      </w:r>
      <w:r w:rsidR="00FB1653">
        <w:rPr>
          <w:sz w:val="24"/>
          <w:szCs w:val="24"/>
        </w:rPr>
        <w:t xml:space="preserve"> </w:t>
      </w:r>
      <w:r>
        <w:rPr>
          <w:sz w:val="24"/>
          <w:szCs w:val="24"/>
        </w:rPr>
        <w:t>There are books for renting/borrowing.</w:t>
      </w:r>
      <w:r w:rsidR="00691E95">
        <w:rPr>
          <w:sz w:val="24"/>
          <w:szCs w:val="24"/>
        </w:rPr>
        <w:t xml:space="preserve"> They cost $2 per day.</w:t>
      </w:r>
    </w:p>
    <w:p w:rsidR="009A1C51" w:rsidRDefault="00691E95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example, if you purchase 2 new books, 1 old book and rented a book for 5 days, your payment should be </w:t>
      </w:r>
      <w:r w:rsidR="00FB1653">
        <w:rPr>
          <w:sz w:val="24"/>
          <w:szCs w:val="24"/>
        </w:rPr>
        <w:t>$34.50.</w:t>
      </w:r>
    </w:p>
    <w:p w:rsidR="00830DE3" w:rsidRDefault="00830DE3" w:rsidP="00830DE3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Design your own interface.</w:t>
      </w:r>
    </w:p>
    <w:p w:rsidR="00346180" w:rsidRDefault="00346180" w:rsidP="00691E95">
      <w:pPr>
        <w:spacing w:after="120" w:line="240" w:lineRule="auto"/>
        <w:rPr>
          <w:b/>
          <w:sz w:val="24"/>
          <w:szCs w:val="24"/>
        </w:rPr>
      </w:pPr>
    </w:p>
    <w:p w:rsidR="009A1C51" w:rsidRPr="009A1C51" w:rsidRDefault="009A1C51" w:rsidP="00691E95">
      <w:pPr>
        <w:spacing w:after="120" w:line="240" w:lineRule="auto"/>
        <w:rPr>
          <w:b/>
          <w:sz w:val="24"/>
          <w:szCs w:val="24"/>
        </w:rPr>
      </w:pPr>
      <w:r w:rsidRPr="009A1C51">
        <w:rPr>
          <w:b/>
          <w:sz w:val="24"/>
          <w:szCs w:val="24"/>
        </w:rPr>
        <w:t>Ad</w:t>
      </w:r>
      <w:r w:rsidR="000C287C">
        <w:rPr>
          <w:b/>
          <w:sz w:val="24"/>
          <w:szCs w:val="24"/>
        </w:rPr>
        <w:t>d</w:t>
      </w:r>
      <w:r w:rsidRPr="009A1C51">
        <w:rPr>
          <w:b/>
          <w:sz w:val="24"/>
          <w:szCs w:val="24"/>
        </w:rPr>
        <w:t>2</w:t>
      </w:r>
    </w:p>
    <w:p w:rsidR="00877EC0" w:rsidRDefault="009A1C51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In a</w:t>
      </w:r>
      <w:r w:rsidRPr="009A1C51">
        <w:rPr>
          <w:sz w:val="24"/>
          <w:szCs w:val="24"/>
        </w:rPr>
        <w:t xml:space="preserve"> </w:t>
      </w:r>
      <w:r>
        <w:rPr>
          <w:sz w:val="24"/>
          <w:szCs w:val="24"/>
        </w:rPr>
        <w:t>restaurant, all take away VEGETARIAN meals cost $11.80. All orders with MEAT (Chicken/ Beef/Lamb) cost $12.80. Any SEAFOOD meal costs $14.00. Write a program to calculate customer order costs.</w:t>
      </w:r>
    </w:p>
    <w:p w:rsidR="009A1C51" w:rsidRDefault="009A1C51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For example, if a customer orders 2 vegetarian meals and a seafood meal, then the total cost is $</w:t>
      </w:r>
      <w:r w:rsidR="007C3BF3">
        <w:rPr>
          <w:sz w:val="24"/>
          <w:szCs w:val="24"/>
        </w:rPr>
        <w:t>3</w:t>
      </w:r>
      <w:r w:rsidR="00CE0AC5">
        <w:rPr>
          <w:sz w:val="24"/>
          <w:szCs w:val="24"/>
        </w:rPr>
        <w:t>7</w:t>
      </w:r>
      <w:r w:rsidR="007C3BF3">
        <w:rPr>
          <w:sz w:val="24"/>
          <w:szCs w:val="24"/>
        </w:rPr>
        <w:t>.60.</w:t>
      </w:r>
    </w:p>
    <w:p w:rsidR="007839B3" w:rsidRDefault="00830DE3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Design your own interface.</w:t>
      </w:r>
    </w:p>
    <w:p w:rsidR="00EC4519" w:rsidRDefault="00EC4519" w:rsidP="00691E95">
      <w:pPr>
        <w:spacing w:after="120" w:line="240" w:lineRule="auto"/>
        <w:rPr>
          <w:b/>
          <w:sz w:val="24"/>
          <w:szCs w:val="24"/>
        </w:rPr>
      </w:pPr>
    </w:p>
    <w:p w:rsidR="007839B3" w:rsidRPr="007839B3" w:rsidRDefault="007839B3" w:rsidP="00691E95">
      <w:pPr>
        <w:spacing w:after="120" w:line="240" w:lineRule="auto"/>
        <w:rPr>
          <w:b/>
          <w:sz w:val="24"/>
          <w:szCs w:val="24"/>
        </w:rPr>
      </w:pPr>
      <w:r w:rsidRPr="007839B3">
        <w:rPr>
          <w:b/>
          <w:sz w:val="24"/>
          <w:szCs w:val="24"/>
        </w:rPr>
        <w:t>Ad</w:t>
      </w:r>
      <w:r w:rsidR="000C287C">
        <w:rPr>
          <w:b/>
          <w:sz w:val="24"/>
          <w:szCs w:val="24"/>
        </w:rPr>
        <w:t>d</w:t>
      </w:r>
      <w:r w:rsidRPr="007839B3">
        <w:rPr>
          <w:b/>
          <w:sz w:val="24"/>
          <w:szCs w:val="24"/>
        </w:rPr>
        <w:t>3</w:t>
      </w:r>
    </w:p>
    <w:p w:rsidR="000C287C" w:rsidRDefault="00672D5F" w:rsidP="00EC4519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rite a Python program to </w:t>
      </w:r>
      <w:r w:rsidR="00EC4519" w:rsidRPr="00EC4519">
        <w:rPr>
          <w:sz w:val="24"/>
          <w:szCs w:val="24"/>
        </w:rPr>
        <w:t xml:space="preserve">calculate </w:t>
      </w:r>
      <w:r>
        <w:rPr>
          <w:sz w:val="24"/>
          <w:szCs w:val="24"/>
        </w:rPr>
        <w:t xml:space="preserve">the cost to lay a concrete slab. Cost of laying concrete is given as $85.00 </w:t>
      </w:r>
      <w:r w:rsidRPr="00EC4519">
        <w:rPr>
          <w:sz w:val="24"/>
          <w:szCs w:val="24"/>
        </w:rPr>
        <w:t>per square metre</w:t>
      </w:r>
      <w:r>
        <w:rPr>
          <w:sz w:val="24"/>
          <w:szCs w:val="24"/>
        </w:rPr>
        <w:t xml:space="preserve">. </w:t>
      </w:r>
    </w:p>
    <w:p w:rsidR="00EC4519" w:rsidRPr="00EC4519" w:rsidRDefault="00672D5F" w:rsidP="00EC4519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Details are as follows:</w:t>
      </w:r>
      <w:r w:rsidR="00EC4519" w:rsidRPr="00EC4519">
        <w:rPr>
          <w:sz w:val="24"/>
          <w:szCs w:val="24"/>
        </w:rPr>
        <w:t xml:space="preserve"> </w:t>
      </w:r>
    </w:p>
    <w:p w:rsidR="00EC4519" w:rsidRPr="00EC4519" w:rsidRDefault="00EC4519" w:rsidP="00EC4519">
      <w:pPr>
        <w:spacing w:after="120" w:line="240" w:lineRule="auto"/>
        <w:rPr>
          <w:sz w:val="24"/>
          <w:szCs w:val="24"/>
        </w:rPr>
      </w:pPr>
      <w:r w:rsidRPr="00EC4519">
        <w:rPr>
          <w:sz w:val="24"/>
          <w:szCs w:val="24"/>
        </w:rPr>
        <w:t xml:space="preserve">The user will enter the width and the length of the </w:t>
      </w:r>
      <w:r w:rsidR="00672D5F">
        <w:rPr>
          <w:sz w:val="24"/>
          <w:szCs w:val="24"/>
        </w:rPr>
        <w:t>area to lay concrete.</w:t>
      </w:r>
      <w:r w:rsidRPr="00EC4519">
        <w:rPr>
          <w:sz w:val="24"/>
          <w:szCs w:val="24"/>
        </w:rPr>
        <w:t xml:space="preserve"> </w:t>
      </w:r>
      <w:r w:rsidR="00672D5F">
        <w:rPr>
          <w:sz w:val="24"/>
          <w:szCs w:val="24"/>
        </w:rPr>
        <w:t>T</w:t>
      </w:r>
      <w:r w:rsidRPr="00EC4519">
        <w:rPr>
          <w:sz w:val="24"/>
          <w:szCs w:val="24"/>
        </w:rPr>
        <w:t xml:space="preserve">hen </w:t>
      </w:r>
      <w:r w:rsidR="00672D5F">
        <w:rPr>
          <w:sz w:val="24"/>
          <w:szCs w:val="24"/>
        </w:rPr>
        <w:t xml:space="preserve">the program should </w:t>
      </w:r>
      <w:r w:rsidRPr="00EC4519">
        <w:rPr>
          <w:sz w:val="24"/>
          <w:szCs w:val="24"/>
        </w:rPr>
        <w:t>calculate the area (in square metres).</w:t>
      </w:r>
    </w:p>
    <w:p w:rsidR="00EC4519" w:rsidRPr="00EC4519" w:rsidRDefault="00EC4519" w:rsidP="00EC4519">
      <w:pPr>
        <w:spacing w:after="120" w:line="240" w:lineRule="auto"/>
        <w:rPr>
          <w:sz w:val="24"/>
          <w:szCs w:val="24"/>
        </w:rPr>
      </w:pPr>
      <w:r w:rsidRPr="00EC4519">
        <w:rPr>
          <w:sz w:val="24"/>
          <w:szCs w:val="24"/>
        </w:rPr>
        <w:t>Area = width * length</w:t>
      </w:r>
    </w:p>
    <w:p w:rsidR="00EC4519" w:rsidRPr="00EC4519" w:rsidRDefault="00EC4519" w:rsidP="00EC4519">
      <w:pPr>
        <w:spacing w:after="120" w:line="240" w:lineRule="auto"/>
        <w:rPr>
          <w:sz w:val="24"/>
          <w:szCs w:val="24"/>
        </w:rPr>
      </w:pPr>
      <w:r w:rsidRPr="00EC4519">
        <w:rPr>
          <w:sz w:val="24"/>
          <w:szCs w:val="24"/>
        </w:rPr>
        <w:t>Once the area is known</w:t>
      </w:r>
      <w:r w:rsidR="00202770">
        <w:rPr>
          <w:sz w:val="24"/>
          <w:szCs w:val="24"/>
        </w:rPr>
        <w:t>,</w:t>
      </w:r>
      <w:r w:rsidRPr="00EC4519">
        <w:rPr>
          <w:sz w:val="24"/>
          <w:szCs w:val="24"/>
        </w:rPr>
        <w:t xml:space="preserve"> </w:t>
      </w:r>
      <w:r w:rsidR="00202770" w:rsidRPr="00EC4519">
        <w:rPr>
          <w:sz w:val="24"/>
          <w:szCs w:val="24"/>
        </w:rPr>
        <w:t>the program</w:t>
      </w:r>
      <w:r w:rsidRPr="00EC4519">
        <w:rPr>
          <w:sz w:val="24"/>
          <w:szCs w:val="24"/>
        </w:rPr>
        <w:t xml:space="preserve"> can calculate </w:t>
      </w:r>
      <w:r w:rsidR="00672D5F">
        <w:rPr>
          <w:sz w:val="24"/>
          <w:szCs w:val="24"/>
        </w:rPr>
        <w:t xml:space="preserve">the </w:t>
      </w:r>
      <w:r w:rsidRPr="00EC4519">
        <w:rPr>
          <w:sz w:val="24"/>
          <w:szCs w:val="24"/>
        </w:rPr>
        <w:t>cost of the con</w:t>
      </w:r>
      <w:r w:rsidR="00672D5F">
        <w:rPr>
          <w:sz w:val="24"/>
          <w:szCs w:val="24"/>
        </w:rPr>
        <w:t>crete laying</w:t>
      </w:r>
      <w:r w:rsidRPr="00EC4519">
        <w:rPr>
          <w:sz w:val="24"/>
          <w:szCs w:val="24"/>
        </w:rPr>
        <w:t xml:space="preserve">. </w:t>
      </w:r>
    </w:p>
    <w:p w:rsidR="00EC4519" w:rsidRPr="00EC4519" w:rsidRDefault="00EC4519" w:rsidP="00EC4519">
      <w:pPr>
        <w:spacing w:after="120" w:line="240" w:lineRule="auto"/>
        <w:rPr>
          <w:sz w:val="24"/>
          <w:szCs w:val="24"/>
        </w:rPr>
      </w:pPr>
      <w:r w:rsidRPr="00EC4519">
        <w:rPr>
          <w:sz w:val="24"/>
          <w:szCs w:val="24"/>
        </w:rPr>
        <w:lastRenderedPageBreak/>
        <w:t>Cost = area * 85.00</w:t>
      </w:r>
    </w:p>
    <w:p w:rsidR="007C3BF3" w:rsidRDefault="000C287C" w:rsidP="00EC4519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Both the area of the slab,</w:t>
      </w:r>
      <w:r w:rsidR="00EC4519" w:rsidRPr="00EC4519">
        <w:rPr>
          <w:sz w:val="24"/>
          <w:szCs w:val="24"/>
        </w:rPr>
        <w:t xml:space="preserve"> and the cost of concreting must be displayed to the user.</w:t>
      </w:r>
    </w:p>
    <w:p w:rsidR="007C3BF3" w:rsidRDefault="007C3BF3" w:rsidP="00691E95">
      <w:pPr>
        <w:spacing w:after="120" w:line="240" w:lineRule="auto"/>
        <w:rPr>
          <w:sz w:val="24"/>
          <w:szCs w:val="24"/>
        </w:rPr>
      </w:pPr>
    </w:p>
    <w:p w:rsidR="00672D5F" w:rsidRDefault="00672D5F" w:rsidP="00691E95">
      <w:pPr>
        <w:spacing w:after="120" w:line="240" w:lineRule="auto"/>
        <w:rPr>
          <w:sz w:val="24"/>
          <w:szCs w:val="24"/>
        </w:rPr>
      </w:pPr>
    </w:p>
    <w:p w:rsidR="000C287C" w:rsidRPr="000C287C" w:rsidRDefault="000C287C" w:rsidP="000C287C">
      <w:pPr>
        <w:spacing w:after="120" w:line="240" w:lineRule="auto"/>
        <w:rPr>
          <w:b/>
          <w:sz w:val="24"/>
          <w:szCs w:val="24"/>
        </w:rPr>
      </w:pPr>
      <w:r w:rsidRPr="000C287C">
        <w:rPr>
          <w:b/>
          <w:sz w:val="24"/>
          <w:szCs w:val="24"/>
        </w:rPr>
        <w:t>Add 4</w:t>
      </w:r>
    </w:p>
    <w:p w:rsidR="00672D5F" w:rsidRDefault="000C287C" w:rsidP="000C287C">
      <w:pPr>
        <w:spacing w:after="120" w:line="240" w:lineRule="auto"/>
        <w:rPr>
          <w:sz w:val="24"/>
          <w:szCs w:val="24"/>
        </w:rPr>
      </w:pPr>
      <w:r w:rsidRPr="000C287C">
        <w:rPr>
          <w:sz w:val="24"/>
          <w:szCs w:val="24"/>
        </w:rPr>
        <w:t>Create a program that asks the user to enter their name and their age. Print out a message addressed to them that tells them the year that they will turn 100 years old.</w:t>
      </w:r>
    </w:p>
    <w:p w:rsidR="00672D5F" w:rsidRDefault="00672D5F" w:rsidP="00691E95">
      <w:pPr>
        <w:spacing w:after="120" w:line="240" w:lineRule="auto"/>
        <w:rPr>
          <w:sz w:val="24"/>
          <w:szCs w:val="24"/>
        </w:rPr>
      </w:pPr>
    </w:p>
    <w:p w:rsidR="000C287C" w:rsidRDefault="000C287C" w:rsidP="00691E95">
      <w:pPr>
        <w:spacing w:after="120" w:line="240" w:lineRule="auto"/>
        <w:rPr>
          <w:sz w:val="24"/>
          <w:szCs w:val="24"/>
        </w:rPr>
      </w:pPr>
    </w:p>
    <w:p w:rsidR="00672D5F" w:rsidRPr="00672D5F" w:rsidRDefault="00672D5F" w:rsidP="00672D5F">
      <w:pPr>
        <w:spacing w:after="120" w:line="240" w:lineRule="auto"/>
        <w:rPr>
          <w:b/>
          <w:sz w:val="24"/>
          <w:szCs w:val="24"/>
        </w:rPr>
      </w:pPr>
      <w:r w:rsidRPr="00672D5F">
        <w:rPr>
          <w:b/>
          <w:sz w:val="24"/>
          <w:szCs w:val="24"/>
        </w:rPr>
        <w:t xml:space="preserve">Add </w:t>
      </w:r>
      <w:r>
        <w:rPr>
          <w:b/>
          <w:sz w:val="24"/>
          <w:szCs w:val="24"/>
        </w:rPr>
        <w:t>5</w:t>
      </w:r>
    </w:p>
    <w:p w:rsidR="00672D5F" w:rsidRPr="00672D5F" w:rsidRDefault="00672D5F" w:rsidP="00672D5F">
      <w:pPr>
        <w:spacing w:after="120" w:line="240" w:lineRule="auto"/>
        <w:rPr>
          <w:sz w:val="24"/>
          <w:szCs w:val="24"/>
        </w:rPr>
      </w:pPr>
      <w:r w:rsidRPr="00672D5F">
        <w:rPr>
          <w:sz w:val="24"/>
          <w:szCs w:val="24"/>
        </w:rPr>
        <w:t>Write a Python program to read 3 numbers. One of them should be a decimal value.</w:t>
      </w:r>
    </w:p>
    <w:p w:rsidR="00672D5F" w:rsidRPr="00672D5F" w:rsidRDefault="00672D5F" w:rsidP="00672D5F">
      <w:pPr>
        <w:spacing w:after="120" w:line="240" w:lineRule="auto"/>
        <w:rPr>
          <w:sz w:val="24"/>
          <w:szCs w:val="24"/>
        </w:rPr>
      </w:pPr>
      <w:r w:rsidRPr="00672D5F">
        <w:rPr>
          <w:sz w:val="24"/>
          <w:szCs w:val="24"/>
        </w:rPr>
        <w:t>Display addition of the numbers with the following formatting (assume user entered 1, 6 and 5.5 as the numbers).</w:t>
      </w:r>
    </w:p>
    <w:p w:rsidR="00672D5F" w:rsidRPr="00672D5F" w:rsidRDefault="00672D5F" w:rsidP="00672D5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672D5F">
        <w:rPr>
          <w:rFonts w:ascii="Times New Roman" w:hAnsi="Times New Roman" w:cs="Times New Roman"/>
          <w:color w:val="00B050"/>
          <w:sz w:val="24"/>
          <w:szCs w:val="24"/>
        </w:rPr>
        <w:t>Addition of 3.0 numbers:        12.500</w:t>
      </w:r>
    </w:p>
    <w:p w:rsidR="00672D5F" w:rsidRDefault="00672D5F" w:rsidP="00691E95">
      <w:pPr>
        <w:spacing w:after="120" w:line="240" w:lineRule="auto"/>
        <w:rPr>
          <w:sz w:val="24"/>
          <w:szCs w:val="24"/>
        </w:rPr>
      </w:pPr>
    </w:p>
    <w:p w:rsidR="000C287C" w:rsidRDefault="000C287C" w:rsidP="00691E95">
      <w:pPr>
        <w:spacing w:after="120" w:line="240" w:lineRule="auto"/>
        <w:rPr>
          <w:sz w:val="24"/>
          <w:szCs w:val="24"/>
        </w:rPr>
      </w:pPr>
    </w:p>
    <w:p w:rsidR="00672D5F" w:rsidRPr="00672D5F" w:rsidRDefault="00672D5F" w:rsidP="00672D5F">
      <w:pPr>
        <w:spacing w:after="120" w:line="240" w:lineRule="auto"/>
        <w:rPr>
          <w:b/>
          <w:sz w:val="24"/>
          <w:szCs w:val="24"/>
        </w:rPr>
      </w:pPr>
      <w:r w:rsidRPr="00672D5F">
        <w:rPr>
          <w:b/>
          <w:sz w:val="24"/>
          <w:szCs w:val="24"/>
        </w:rPr>
        <w:t xml:space="preserve">Add </w:t>
      </w:r>
      <w:r w:rsidR="000C287C">
        <w:rPr>
          <w:b/>
          <w:sz w:val="24"/>
          <w:szCs w:val="24"/>
        </w:rPr>
        <w:t>6</w:t>
      </w:r>
    </w:p>
    <w:p w:rsidR="00672D5F" w:rsidRDefault="00672D5F" w:rsidP="00672D5F">
      <w:pPr>
        <w:spacing w:after="120" w:line="240" w:lineRule="auto"/>
        <w:rPr>
          <w:sz w:val="24"/>
          <w:szCs w:val="24"/>
        </w:rPr>
      </w:pPr>
      <w:r w:rsidRPr="00672D5F">
        <w:rPr>
          <w:sz w:val="24"/>
          <w:szCs w:val="24"/>
        </w:rPr>
        <w:t>Write a Python program to read the date, month and year and display the output in following format.</w:t>
      </w:r>
    </w:p>
    <w:p w:rsidR="000C287C" w:rsidRDefault="000C287C" w:rsidP="00672D5F">
      <w:pPr>
        <w:spacing w:after="120" w:line="240" w:lineRule="auto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6A12C669" wp14:editId="6D52A925">
            <wp:extent cx="2039045" cy="242864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47734" cy="2438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2D5F" w:rsidRDefault="00672D5F" w:rsidP="00691E95">
      <w:pPr>
        <w:spacing w:after="120" w:line="240" w:lineRule="auto"/>
        <w:rPr>
          <w:sz w:val="24"/>
          <w:szCs w:val="24"/>
        </w:rPr>
      </w:pPr>
    </w:p>
    <w:p w:rsidR="00CA0438" w:rsidRDefault="00CA0438" w:rsidP="00691E95">
      <w:pPr>
        <w:spacing w:after="120" w:line="240" w:lineRule="auto"/>
        <w:rPr>
          <w:sz w:val="24"/>
          <w:szCs w:val="24"/>
        </w:rPr>
      </w:pPr>
    </w:p>
    <w:p w:rsidR="00CA0438" w:rsidRDefault="00CA0438" w:rsidP="00691E95">
      <w:pPr>
        <w:spacing w:after="120" w:line="240" w:lineRule="auto"/>
        <w:rPr>
          <w:sz w:val="24"/>
          <w:szCs w:val="24"/>
        </w:rPr>
      </w:pPr>
    </w:p>
    <w:p w:rsidR="00CA0438" w:rsidRDefault="00CA0438" w:rsidP="00691E95">
      <w:pPr>
        <w:spacing w:after="120" w:line="240" w:lineRule="auto"/>
        <w:rPr>
          <w:sz w:val="24"/>
          <w:szCs w:val="24"/>
        </w:rPr>
      </w:pPr>
    </w:p>
    <w:p w:rsidR="00CA0438" w:rsidRDefault="00CA0438" w:rsidP="00691E95">
      <w:pPr>
        <w:spacing w:after="120" w:line="240" w:lineRule="auto"/>
        <w:rPr>
          <w:sz w:val="24"/>
          <w:szCs w:val="24"/>
        </w:rPr>
      </w:pPr>
    </w:p>
    <w:p w:rsidR="00CA0438" w:rsidRDefault="00CA0438" w:rsidP="00691E95">
      <w:pPr>
        <w:spacing w:after="120" w:line="240" w:lineRule="auto"/>
        <w:rPr>
          <w:sz w:val="24"/>
          <w:szCs w:val="24"/>
        </w:rPr>
      </w:pPr>
    </w:p>
    <w:p w:rsidR="00202770" w:rsidRPr="00784413" w:rsidRDefault="00202770" w:rsidP="00691E95">
      <w:pPr>
        <w:spacing w:after="120" w:line="240" w:lineRule="auto"/>
        <w:rPr>
          <w:b/>
          <w:sz w:val="24"/>
          <w:szCs w:val="24"/>
        </w:rPr>
      </w:pPr>
      <w:r w:rsidRPr="00784413">
        <w:rPr>
          <w:b/>
          <w:sz w:val="24"/>
          <w:szCs w:val="24"/>
        </w:rPr>
        <w:lastRenderedPageBreak/>
        <w:t>Ad</w:t>
      </w:r>
      <w:r w:rsidR="000C287C">
        <w:rPr>
          <w:b/>
          <w:sz w:val="24"/>
          <w:szCs w:val="24"/>
        </w:rPr>
        <w:t>d</w:t>
      </w:r>
      <w:r w:rsidRPr="00784413">
        <w:rPr>
          <w:b/>
          <w:sz w:val="24"/>
          <w:szCs w:val="24"/>
        </w:rPr>
        <w:t xml:space="preserve"> </w:t>
      </w:r>
      <w:r w:rsidR="000C287C">
        <w:rPr>
          <w:b/>
          <w:sz w:val="24"/>
          <w:szCs w:val="24"/>
        </w:rPr>
        <w:t>7</w:t>
      </w:r>
    </w:p>
    <w:p w:rsidR="00202770" w:rsidRPr="00202770" w:rsidRDefault="00202770" w:rsidP="00202770">
      <w:p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Create a Python program that will solve the following problem.</w:t>
      </w:r>
    </w:p>
    <w:p w:rsidR="00202770" w:rsidRDefault="00202770" w:rsidP="00202770">
      <w:p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Your application should calculate the total cost for paving a given area. Paving is done always with a</w:t>
      </w:r>
      <w:r>
        <w:rPr>
          <w:sz w:val="24"/>
          <w:szCs w:val="24"/>
        </w:rPr>
        <w:t xml:space="preserve"> </w:t>
      </w:r>
      <w:r w:rsidRPr="00202770">
        <w:rPr>
          <w:sz w:val="24"/>
          <w:szCs w:val="24"/>
        </w:rPr>
        <w:t>decorative edge as shown in the diagram.</w:t>
      </w:r>
    </w:p>
    <w:p w:rsidR="00202770" w:rsidRDefault="00202770" w:rsidP="00202770">
      <w:pPr>
        <w:spacing w:after="0" w:line="240" w:lineRule="auto"/>
        <w:rPr>
          <w:sz w:val="24"/>
          <w:szCs w:val="24"/>
        </w:rPr>
      </w:pPr>
    </w:p>
    <w:p w:rsidR="00202770" w:rsidRPr="00202770" w:rsidRDefault="00202770" w:rsidP="00202770">
      <w:pPr>
        <w:spacing w:after="0" w:line="240" w:lineRule="auto"/>
        <w:rPr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688FDFCD" wp14:editId="7289A9EA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996440" cy="1203325"/>
            <wp:effectExtent l="0" t="0" r="381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98676" cy="12053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br w:type="textWrapping" w:clear="all"/>
      </w:r>
    </w:p>
    <w:p w:rsidR="00202770" w:rsidRPr="00202770" w:rsidRDefault="00202770" w:rsidP="00202770">
      <w:p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 xml:space="preserve">The total </w:t>
      </w:r>
      <w:r>
        <w:rPr>
          <w:sz w:val="24"/>
          <w:szCs w:val="24"/>
        </w:rPr>
        <w:t xml:space="preserve">tiling cost </w:t>
      </w:r>
      <w:r w:rsidRPr="00202770">
        <w:rPr>
          <w:sz w:val="24"/>
          <w:szCs w:val="24"/>
        </w:rPr>
        <w:t>is calculated as follows:</w:t>
      </w:r>
    </w:p>
    <w:p w:rsidR="00202770" w:rsidRPr="00202770" w:rsidRDefault="00202770" w:rsidP="00202770">
      <w:pPr>
        <w:pStyle w:val="ListParagraph"/>
        <w:numPr>
          <w:ilvl w:val="0"/>
          <w:numId w:val="4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Cost for a square meter of straight paving is $100.</w:t>
      </w:r>
    </w:p>
    <w:p w:rsidR="00202770" w:rsidRPr="00202770" w:rsidRDefault="00202770" w:rsidP="00202770">
      <w:pPr>
        <w:pStyle w:val="ListParagraph"/>
        <w:numPr>
          <w:ilvl w:val="0"/>
          <w:numId w:val="4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Cost for a square meter of edge paving is $150.</w:t>
      </w:r>
    </w:p>
    <w:p w:rsidR="00202770" w:rsidRPr="00202770" w:rsidRDefault="00202770" w:rsidP="00202770">
      <w:p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User should provide the following data as inputs</w:t>
      </w:r>
      <w:r>
        <w:rPr>
          <w:sz w:val="24"/>
          <w:szCs w:val="24"/>
        </w:rPr>
        <w:t xml:space="preserve"> (Note: only these 3 datum are required)</w:t>
      </w:r>
      <w:r w:rsidRPr="00202770">
        <w:rPr>
          <w:sz w:val="24"/>
          <w:szCs w:val="24"/>
        </w:rPr>
        <w:t>.</w:t>
      </w:r>
    </w:p>
    <w:p w:rsidR="00202770" w:rsidRPr="00202770" w:rsidRDefault="00202770" w:rsidP="00202770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Length of the area to be paved</w:t>
      </w:r>
      <w:r w:rsidRPr="00202770">
        <w:rPr>
          <w:sz w:val="24"/>
          <w:szCs w:val="24"/>
        </w:rPr>
        <w:tab/>
      </w:r>
    </w:p>
    <w:p w:rsidR="00202770" w:rsidRPr="00202770" w:rsidRDefault="00202770" w:rsidP="00202770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Width of the area to be paved</w:t>
      </w:r>
    </w:p>
    <w:p w:rsidR="00202770" w:rsidRPr="00202770" w:rsidRDefault="00202770" w:rsidP="00202770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 xml:space="preserve">Width of the </w:t>
      </w:r>
      <w:r>
        <w:rPr>
          <w:sz w:val="24"/>
          <w:szCs w:val="24"/>
        </w:rPr>
        <w:t xml:space="preserve">decorative </w:t>
      </w:r>
      <w:r w:rsidRPr="00202770">
        <w:rPr>
          <w:sz w:val="24"/>
          <w:szCs w:val="24"/>
        </w:rPr>
        <w:t>edge</w:t>
      </w:r>
    </w:p>
    <w:p w:rsidR="00202770" w:rsidRPr="00202770" w:rsidRDefault="00202770" w:rsidP="00202770">
      <w:p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Using the input data:</w:t>
      </w:r>
    </w:p>
    <w:p w:rsidR="00202770" w:rsidRPr="00202770" w:rsidRDefault="00202770" w:rsidP="00202770">
      <w:pPr>
        <w:pStyle w:val="ListParagraph"/>
        <w:numPr>
          <w:ilvl w:val="0"/>
          <w:numId w:val="6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Write a formula to calculate the straight paving area.</w:t>
      </w:r>
    </w:p>
    <w:p w:rsidR="00202770" w:rsidRPr="00202770" w:rsidRDefault="00202770" w:rsidP="00202770">
      <w:pPr>
        <w:pStyle w:val="ListParagraph"/>
        <w:numPr>
          <w:ilvl w:val="0"/>
          <w:numId w:val="6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Write a formula to calculate the decorative edge paving area.</w:t>
      </w:r>
    </w:p>
    <w:p w:rsidR="00202770" w:rsidRPr="00202770" w:rsidRDefault="00202770" w:rsidP="00202770">
      <w:pPr>
        <w:pStyle w:val="ListParagraph"/>
        <w:numPr>
          <w:ilvl w:val="0"/>
          <w:numId w:val="6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Write a formula to calculate the total paving area.</w:t>
      </w:r>
    </w:p>
    <w:p w:rsidR="00202770" w:rsidRPr="00202770" w:rsidRDefault="00202770" w:rsidP="00202770">
      <w:pPr>
        <w:pStyle w:val="ListParagraph"/>
        <w:numPr>
          <w:ilvl w:val="0"/>
          <w:numId w:val="6"/>
        </w:numPr>
        <w:spacing w:after="120" w:line="240" w:lineRule="auto"/>
        <w:rPr>
          <w:sz w:val="24"/>
          <w:szCs w:val="24"/>
        </w:rPr>
      </w:pPr>
      <w:r w:rsidRPr="00202770">
        <w:rPr>
          <w:sz w:val="24"/>
          <w:szCs w:val="24"/>
        </w:rPr>
        <w:t>Use the above formulas in your application to display each area and the paving costs.</w:t>
      </w:r>
    </w:p>
    <w:p w:rsidR="007C3BF3" w:rsidRDefault="007B6EA5" w:rsidP="00691E95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utput from </w:t>
      </w:r>
      <w:r w:rsidRPr="007B6EA5">
        <w:rPr>
          <w:sz w:val="24"/>
          <w:szCs w:val="24"/>
          <w:u w:val="single"/>
        </w:rPr>
        <w:t>3 sessions</w:t>
      </w:r>
      <w:r>
        <w:rPr>
          <w:sz w:val="24"/>
          <w:szCs w:val="24"/>
        </w:rPr>
        <w:t xml:space="preserve"> are given below.</w:t>
      </w:r>
    </w:p>
    <w:p w:rsidR="007A019A" w:rsidRDefault="007A019A" w:rsidP="00784413">
      <w:pPr>
        <w:tabs>
          <w:tab w:val="left" w:pos="1584"/>
        </w:tabs>
        <w:spacing w:after="120" w:line="240" w:lineRule="auto"/>
        <w:rPr>
          <w:sz w:val="24"/>
          <w:szCs w:val="24"/>
        </w:rPr>
      </w:pPr>
    </w:p>
    <w:p w:rsidR="00784413" w:rsidRDefault="007B6EA5">
      <w:pPr>
        <w:rPr>
          <w:sz w:val="24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796C5FA8" wp14:editId="5BDF7836">
            <wp:extent cx="4796287" cy="4684415"/>
            <wp:effectExtent l="0" t="0" r="444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801919" cy="4689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sectPr w:rsidR="00784413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4E1E" w:rsidRDefault="00EA4E1E" w:rsidP="00081F8F">
      <w:pPr>
        <w:spacing w:after="0" w:line="240" w:lineRule="auto"/>
      </w:pPr>
      <w:r>
        <w:separator/>
      </w:r>
    </w:p>
  </w:endnote>
  <w:endnote w:type="continuationSeparator" w:id="0">
    <w:p w:rsidR="00EA4E1E" w:rsidRDefault="00EA4E1E" w:rsidP="00081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4D10" w:rsidRPr="00081F8F" w:rsidRDefault="00844D10">
    <w:pPr>
      <w:pStyle w:val="Footer"/>
      <w:jc w:val="center"/>
      <w:rPr>
        <w:caps/>
        <w:noProof/>
        <w:color w:val="000000" w:themeColor="text1"/>
      </w:rPr>
    </w:pPr>
    <w:r>
      <w:rPr>
        <w:caps/>
        <w:color w:val="000000" w:themeColor="text1"/>
      </w:rPr>
      <w:tab/>
    </w:r>
    <w:r>
      <w:rPr>
        <w:caps/>
        <w:color w:val="000000" w:themeColor="text1"/>
      </w:rPr>
      <w:tab/>
    </w:r>
    <w:r w:rsidRPr="00081F8F">
      <w:rPr>
        <w:caps/>
        <w:color w:val="000000" w:themeColor="text1"/>
      </w:rPr>
      <w:fldChar w:fldCharType="begin"/>
    </w:r>
    <w:r w:rsidRPr="00081F8F">
      <w:rPr>
        <w:caps/>
        <w:color w:val="000000" w:themeColor="text1"/>
      </w:rPr>
      <w:instrText xml:space="preserve"> PAGE   \* MERGEFORMAT </w:instrText>
    </w:r>
    <w:r w:rsidRPr="00081F8F">
      <w:rPr>
        <w:caps/>
        <w:color w:val="000000" w:themeColor="text1"/>
      </w:rPr>
      <w:fldChar w:fldCharType="separate"/>
    </w:r>
    <w:r w:rsidR="00641F2D">
      <w:rPr>
        <w:caps/>
        <w:noProof/>
        <w:color w:val="000000" w:themeColor="text1"/>
      </w:rPr>
      <w:t>5</w:t>
    </w:r>
    <w:r w:rsidRPr="00081F8F">
      <w:rPr>
        <w:caps/>
        <w:noProof/>
        <w:color w:val="000000" w:themeColor="text1"/>
      </w:rPr>
      <w:fldChar w:fldCharType="end"/>
    </w:r>
  </w:p>
  <w:p w:rsidR="00844D10" w:rsidRPr="00081F8F" w:rsidRDefault="00844D10">
    <w:pPr>
      <w:pStyle w:val="Footer"/>
      <w:rPr>
        <w:sz w:val="16"/>
        <w:szCs w:val="16"/>
      </w:rPr>
    </w:pPr>
    <w:r w:rsidRPr="00081F8F">
      <w:rPr>
        <w:sz w:val="16"/>
        <w:szCs w:val="16"/>
      </w:rPr>
      <w:t xml:space="preserve">VIT1102 </w:t>
    </w:r>
    <w:r>
      <w:rPr>
        <w:sz w:val="16"/>
        <w:szCs w:val="16"/>
      </w:rPr>
      <w:t xml:space="preserve">– </w:t>
    </w:r>
    <w:r w:rsidR="00787F3B">
      <w:rPr>
        <w:sz w:val="16"/>
        <w:szCs w:val="16"/>
      </w:rPr>
      <w:t>Lab</w:t>
    </w:r>
    <w:r>
      <w:rPr>
        <w:sz w:val="16"/>
        <w:szCs w:val="16"/>
      </w:rPr>
      <w:t xml:space="preserve"> 2.docx</w:t>
    </w:r>
  </w:p>
  <w:p w:rsidR="00844D10" w:rsidRDefault="006A4401">
    <w:pPr>
      <w:pStyle w:val="Footer"/>
    </w:pPr>
    <w:r>
      <w:rPr>
        <w:sz w:val="16"/>
        <w:szCs w:val="16"/>
      </w:rPr>
      <w:t>Oshadi Alahakoon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4E1E" w:rsidRDefault="00EA4E1E" w:rsidP="00081F8F">
      <w:pPr>
        <w:spacing w:after="0" w:line="240" w:lineRule="auto"/>
      </w:pPr>
      <w:r>
        <w:separator/>
      </w:r>
    </w:p>
  </w:footnote>
  <w:footnote w:type="continuationSeparator" w:id="0">
    <w:p w:rsidR="00EA4E1E" w:rsidRDefault="00EA4E1E" w:rsidP="00081F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4D10" w:rsidRPr="00081F8F" w:rsidRDefault="00844D10">
    <w:pPr>
      <w:pStyle w:val="Header"/>
      <w:rPr>
        <w:sz w:val="16"/>
        <w:szCs w:val="16"/>
      </w:rPr>
    </w:pPr>
    <w:r w:rsidRPr="00081F8F">
      <w:rPr>
        <w:sz w:val="16"/>
        <w:szCs w:val="16"/>
      </w:rPr>
      <w:t xml:space="preserve">VIT1102 - Introduction to Programming </w:t>
    </w:r>
  </w:p>
  <w:p w:rsidR="00844D10" w:rsidRDefault="00844D10">
    <w:pPr>
      <w:pStyle w:val="Header"/>
    </w:pPr>
    <w:r w:rsidRPr="00081F8F">
      <w:rPr>
        <w:sz w:val="16"/>
        <w:szCs w:val="16"/>
      </w:rPr>
      <w:t>VU College</w:t>
    </w:r>
  </w:p>
  <w:p w:rsidR="00844D10" w:rsidRDefault="00844D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A02C5"/>
    <w:multiLevelType w:val="hybridMultilevel"/>
    <w:tmpl w:val="F45E747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97D19"/>
    <w:multiLevelType w:val="hybridMultilevel"/>
    <w:tmpl w:val="DF0ED59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21427"/>
    <w:multiLevelType w:val="hybridMultilevel"/>
    <w:tmpl w:val="A41652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65F76"/>
    <w:multiLevelType w:val="hybridMultilevel"/>
    <w:tmpl w:val="9350FCA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8436A"/>
    <w:multiLevelType w:val="hybridMultilevel"/>
    <w:tmpl w:val="D6DEB98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7A00066"/>
    <w:multiLevelType w:val="hybridMultilevel"/>
    <w:tmpl w:val="7366B4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zNjKwsDQ1NzA3MzRU0lEKTi0uzszPAykwqgUA3oEue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0r22xx2g9tsxle0ezov5xwqs5s0sdttt0za&quot;&gt;PythonRefs&lt;record-ids&gt;&lt;item&gt;1&lt;/item&gt;&lt;/record-ids&gt;&lt;/item&gt;&lt;/Libraries&gt;"/>
  </w:docVars>
  <w:rsids>
    <w:rsidRoot w:val="00081F8F"/>
    <w:rsid w:val="00005850"/>
    <w:rsid w:val="00063A40"/>
    <w:rsid w:val="00081F8F"/>
    <w:rsid w:val="000A6253"/>
    <w:rsid w:val="000C287C"/>
    <w:rsid w:val="000D4664"/>
    <w:rsid w:val="000F7361"/>
    <w:rsid w:val="00123CE7"/>
    <w:rsid w:val="001511DF"/>
    <w:rsid w:val="00154999"/>
    <w:rsid w:val="001767FF"/>
    <w:rsid w:val="001C3CB3"/>
    <w:rsid w:val="001D50F3"/>
    <w:rsid w:val="001E26A3"/>
    <w:rsid w:val="001F1B82"/>
    <w:rsid w:val="001F302B"/>
    <w:rsid w:val="00202770"/>
    <w:rsid w:val="00225FF4"/>
    <w:rsid w:val="00274A9C"/>
    <w:rsid w:val="00346180"/>
    <w:rsid w:val="00381E99"/>
    <w:rsid w:val="003B003F"/>
    <w:rsid w:val="00474C6D"/>
    <w:rsid w:val="004A439D"/>
    <w:rsid w:val="004F4ED2"/>
    <w:rsid w:val="00533649"/>
    <w:rsid w:val="005424D7"/>
    <w:rsid w:val="005608F7"/>
    <w:rsid w:val="005740F8"/>
    <w:rsid w:val="00574675"/>
    <w:rsid w:val="005C2083"/>
    <w:rsid w:val="005D1D57"/>
    <w:rsid w:val="005F3952"/>
    <w:rsid w:val="00620C3C"/>
    <w:rsid w:val="00636051"/>
    <w:rsid w:val="00641F2D"/>
    <w:rsid w:val="00672D5F"/>
    <w:rsid w:val="0068207F"/>
    <w:rsid w:val="00691E95"/>
    <w:rsid w:val="006A1FAB"/>
    <w:rsid w:val="006A4401"/>
    <w:rsid w:val="006B03AF"/>
    <w:rsid w:val="006D35BB"/>
    <w:rsid w:val="00701D0D"/>
    <w:rsid w:val="00723C22"/>
    <w:rsid w:val="00724D71"/>
    <w:rsid w:val="007839B3"/>
    <w:rsid w:val="00784413"/>
    <w:rsid w:val="00787F3B"/>
    <w:rsid w:val="00792CFE"/>
    <w:rsid w:val="007A019A"/>
    <w:rsid w:val="007B6EA5"/>
    <w:rsid w:val="007C3BF3"/>
    <w:rsid w:val="00830DE3"/>
    <w:rsid w:val="00844D10"/>
    <w:rsid w:val="0085165B"/>
    <w:rsid w:val="00877EC0"/>
    <w:rsid w:val="008C46F4"/>
    <w:rsid w:val="008D4CE8"/>
    <w:rsid w:val="00913E60"/>
    <w:rsid w:val="00980236"/>
    <w:rsid w:val="009A1C51"/>
    <w:rsid w:val="009D2E65"/>
    <w:rsid w:val="009F0BF2"/>
    <w:rsid w:val="00A15650"/>
    <w:rsid w:val="00A25353"/>
    <w:rsid w:val="00A71596"/>
    <w:rsid w:val="00AF1597"/>
    <w:rsid w:val="00B00867"/>
    <w:rsid w:val="00B15489"/>
    <w:rsid w:val="00B16E4D"/>
    <w:rsid w:val="00B72D22"/>
    <w:rsid w:val="00BA2C7F"/>
    <w:rsid w:val="00BB64EC"/>
    <w:rsid w:val="00C1639B"/>
    <w:rsid w:val="00C32357"/>
    <w:rsid w:val="00C6357D"/>
    <w:rsid w:val="00CA0438"/>
    <w:rsid w:val="00CE0AC5"/>
    <w:rsid w:val="00DB64A1"/>
    <w:rsid w:val="00DC2DF5"/>
    <w:rsid w:val="00DF5CAC"/>
    <w:rsid w:val="00E15642"/>
    <w:rsid w:val="00E37E86"/>
    <w:rsid w:val="00EA4E1E"/>
    <w:rsid w:val="00EC4519"/>
    <w:rsid w:val="00F17D3D"/>
    <w:rsid w:val="00FB1653"/>
    <w:rsid w:val="00FD13A9"/>
    <w:rsid w:val="00FD6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AFB6A"/>
  <w15:docId w15:val="{D59E309E-28D6-4E1A-A85C-46211FA1D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F8F"/>
  </w:style>
  <w:style w:type="paragraph" w:styleId="Footer">
    <w:name w:val="footer"/>
    <w:basedOn w:val="Normal"/>
    <w:link w:val="FooterChar"/>
    <w:uiPriority w:val="99"/>
    <w:unhideWhenUsed/>
    <w:rsid w:val="00081F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F8F"/>
  </w:style>
  <w:style w:type="paragraph" w:styleId="ListParagraph">
    <w:name w:val="List Paragraph"/>
    <w:basedOn w:val="Normal"/>
    <w:uiPriority w:val="34"/>
    <w:qFormat/>
    <w:rsid w:val="004F4ED2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8C46F4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C46F4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C46F4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C46F4"/>
    <w:rPr>
      <w:rFonts w:ascii="Calibri" w:hAnsi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C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CE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746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56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2</TotalTime>
  <Pages>1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hadi Alahakoon</dc:creator>
  <cp:keywords/>
  <dc:description/>
  <cp:lastModifiedBy>Oshadi Alahakoon</cp:lastModifiedBy>
  <cp:revision>55</cp:revision>
  <dcterms:created xsi:type="dcterms:W3CDTF">2015-12-17T12:15:00Z</dcterms:created>
  <dcterms:modified xsi:type="dcterms:W3CDTF">2020-08-23T06:15:00Z</dcterms:modified>
</cp:coreProperties>
</file>